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Spain</w:t>
      </w:r>
      <w:r>
        <w:t xml:space="preserve"> </w:t>
      </w:r>
      <w:r>
        <w:t xml:space="preserve">Barcelona</w:t>
      </w:r>
    </w:p>
    <w:bookmarkStart w:id="20" w:name="X971ceda69c832348d0732413e802ea135324b0f"/>
    <w:p>
      <w:pPr>
        <w:pStyle w:val="Heading1"/>
      </w:pPr>
      <w:r>
        <w:t xml:space="preserve">INTERNSHIP APPLICATION LETTER FOR JUDICIAL INTERNSHIP IN SPAIN BARCELO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Date: October 26, 2023</w:t>
      </w:r>
    </w:p>
    <w:p>
      <w:pPr>
        <w:pStyle w:val="BodyText"/>
      </w:pPr>
      <w:r>
        <w:t xml:space="preserve">Honorable Court of Barcelona</w:t>
      </w:r>
      <w:r>
        <w:br/>
      </w:r>
      <w:r>
        <w:t xml:space="preserve">Palau de Justícia de Barcelona</w:t>
      </w:r>
      <w:r>
        <w:br/>
      </w:r>
      <w:r>
        <w:t xml:space="preserve">Carrer del Bisbe, 54</w:t>
      </w:r>
      <w:r>
        <w:br/>
      </w:r>
      <w:r>
        <w:t xml:space="preserve">08001 Barcelona</w:t>
      </w:r>
      <w:r>
        <w:br/>
      </w:r>
      <w:r>
        <w:t xml:space="preserve">Spain</w:t>
      </w:r>
    </w:p>
    <w:p>
      <w:pPr>
        <w:pStyle w:val="BodyText"/>
      </w:pPr>
      <w:r>
        <w:rPr>
          <w:bCs/>
          <w:b/>
        </w:rPr>
        <w:t xml:space="preserve">Subject: Formal Internship Application for Judicial Support Position Under a Presiding Judge in Spain Barcelona</w:t>
      </w:r>
    </w:p>
    <w:p>
      <w:pPr>
        <w:pStyle w:val="BodyText"/>
      </w:pPr>
      <w:r>
        <w:t xml:space="preserve">To the Esteemed Members of the Judicial Committee at the Palau de Justícia de Barcelona,</w:t>
      </w:r>
    </w:p>
    <w:p>
      <w:pPr>
        <w:pStyle w:val="BodyText"/>
      </w:pPr>
      <w:r>
        <w:t xml:space="preserve">It is with profound respect for Spain's judicial tradition and deep enthusiasm for legal scholarship that I submit my Internship Application Letter seeking a judicial internship under your esteemed Presiding Judge in Barcelona, Spain. As a final-year Juris Doctor candidate at Universitat Pompeu Fabra with specialized coursework in Catalan Civil Law and European Judicial Systems, I have meticulously prepared this application to contribute meaningfully to the vibrant legal ecosystem of Spain Barcelona while immersing myself in the practical dimensions of judicial administration within one of Europe's most influential legal hubs.</w:t>
      </w:r>
    </w:p>
    <w:p>
      <w:pPr>
        <w:pStyle w:val="BodyText"/>
      </w:pPr>
      <w:r>
        <w:t xml:space="preserve">My academic journey has been deliberately structured around understanding Spain's unique judicial framework. I have completed intensive study of the Spanish Constitution, Civil Procedure Code, and the autonomous legal system governing Catalonia – particularly its distinct interpretation through Barcelona's courts. My master's thesis, "Judicial Innovation in Catalan Municipal Courts: A Comparative Analysis with Madrid and Valencia," earned top honors and demonstrated my ability to analyze how regional judicial practices influence national legal consistency. This research required extensive engagement with primary sources from the Audiència Nacional in Barcelona, cementing my understanding that the role of a Judge extends beyond mere case adjudication to encompass societal stewardship – a principle I am eager to internalize under your mentorship.</w:t>
      </w:r>
    </w:p>
    <w:p>
      <w:pPr>
        <w:pStyle w:val="BodyText"/>
      </w:pPr>
      <w:r>
        <w:t xml:space="preserve">What draws me specifically to Spain Barcelona is its unparalleled position as the crucible of contemporary Spanish jurisprudence. The city's judicial landscape uniquely balances Spain's national legal framework with Catalonia's autonomous legal identity, creating a dynamic environment where constitutional law intersects with regional civil liberties. As the seat of the High Court of Justice for Catalonia (Audiència Territorial) and multiple specialized courts handling transnational commercial disputes, environmental litigation, and human rights cases, Barcelona offers an unmatched microcosm of Spain's judicial evolution. I am particularly inspired by recent landmark rulings on Catalan self-determination that exemplify how a Judge must navigate legal precision with profound societal sensitivity – a duality I aspire to master through this internship.</w:t>
      </w:r>
    </w:p>
    <w:p>
      <w:pPr>
        <w:pStyle w:val="BodyText"/>
      </w:pPr>
      <w:r>
        <w:t xml:space="preserve">My professional preparation includes two years as a Legal Assistant at Barcelona's Centro de Justicia Social, where I supported judges in drafting procedural orders for 150+ civil cases annually. This role required fluency in Catalan legal terminology (B1 certified) and familiarity with the Spanish judicial digital system (SIRI). I developed meticulous file management protocols that reduced case processing time by 22% – an achievement directly relevant to the efficiency demands of a busy Barcelona courtroom. Most significantly, I observed Judge María Teresa García's approach to complex family law disputes: her emphasis on restorative justice principles rather than merely legal technicalities profoundly shaped my understanding of a Judge's human dimension.</w:t>
      </w:r>
    </w:p>
    <w:p>
      <w:pPr>
        <w:pStyle w:val="BodyText"/>
      </w:pPr>
      <w:r>
        <w:t xml:space="preserve">What distinguishes this Internship Application Letter is my commitment to understanding the Spanish judicial system within its cultural context. I have lived in Barcelona for 18 months while studying at the Autonomous University, immersing myself in Catalan traditions and legal customs through volunteering with La Caixa Foundation's Legal Aid Network. This experience taught me that a Judge's authority stems not only from legal expertise but from cultural empathy – whether interpreting laws through the lens of Catalonia's historical autonomy or mediating disputes in Barcelona's diverse neighborhoods. My fluency in Spanish (native), Catalan (B2), and English enables seamless integration into your court's multilingual environment, where cases frequently involve international parties.</w:t>
      </w:r>
    </w:p>
    <w:p>
      <w:pPr>
        <w:pStyle w:val="BodyText"/>
      </w:pPr>
      <w:r>
        <w:t xml:space="preserve">Spain Barcelona represents more than a location for this internship; it is the living classroom where I can witness constitutional democracy in action. I am particularly eager to observe how Judges navigate Spain's complex relationship between national and regional legal authorities – a tension vividly illustrated by Barcelona's role as the epicenter of recent constitutional debates. My proposed internships would focus on three pillars: (1) assisting Judges in drafting rulings that balance Spanish constitutional requirements with Catalan civil liberties, (2) participating in case management for high-profile commercial litigation at the Commercial Court of Barcelona, and (3) researching precedents related to judicial independence as protected under Article 117 of Spain's Constitution. I have attached my CV detailing relevant skills including legal research databases (Jurisprudencia.es, LexisNexis), court management software proficiency, and fluency in Spanish legal writing standards.</w:t>
      </w:r>
    </w:p>
    <w:p>
      <w:pPr>
        <w:pStyle w:val="BodyText"/>
      </w:pPr>
      <w:r>
        <w:t xml:space="preserve">My academic excellence (3.8/4.0 GPA) is matched by my dedication to judicial ethics: I have volunteered with the Barcelona Bar Association's Ethics Committee for two years, reviewing case studies on judicial impartiality. I understand that an intern under a Judge carries no power but must embody integrity – a principle enshrined in Spain's 2015 Judicial Code. In Barcelona's context, where judicial credibility is paramount following recent political tensions, this commitment becomes even more critical. I am prepared to undertake all administrative tasks with the same rigor I apply to researching cases on Catalan language rights or international human rights treaties.</w:t>
      </w:r>
    </w:p>
    <w:p>
      <w:pPr>
        <w:pStyle w:val="BodyText"/>
      </w:pPr>
      <w:r>
        <w:t xml:space="preserve">Having followed the distinguished career of your Presiding Judge through academic publications in Revista de Derecho Procesal (particularly their 2022 analysis of digital evidence admissibility), I am confident that my analytical approach aligns with your court's progressive methodology. The opportunity to contribute to Spain Barcelona's judicial legacy – where Judges have historically resolved conflicts that shaped modern Spanish democracy – represents the culmination of my academic pursuits. I would be honored to serve as a judicial intern, supporting the Court's mission while learning from legal practitioners whose work embodies Spain's constitutional spirit.</w:t>
      </w:r>
    </w:p>
    <w:p>
      <w:pPr>
        <w:pStyle w:val="BodyText"/>
      </w:pPr>
      <w:r>
        <w:t xml:space="preserve">Thank you for considering this Internship Application Letter. I welcome the opportunity to discuss how my skills in legal research, multilingual communication, and cultural awareness can benefit your court during an interview at your earliest convenience. I am available for immediate commencement and have attached all required documents including transcripts and letters of recommendation from professors specializing in Spanish Constitutional Law.</w:t>
      </w:r>
    </w:p>
    <w:p>
      <w:pPr>
        <w:pStyle w:val="BodyText"/>
      </w:pPr>
      <w:r>
        <w:t xml:space="preserve">With deepest respect,</w:t>
      </w:r>
    </w:p>
    <w:p>
      <w:pPr>
        <w:pStyle w:val="BodyText"/>
      </w:pPr>
      <w:r>
        <w:t xml:space="preserve">[Your Full Name]</w:t>
      </w:r>
    </w:p>
    <w:p>
      <w:pPr>
        <w:pStyle w:val="BodyText"/>
      </w:pPr>
      <w:r>
        <w:t xml:space="preserve">This Internship Application Letter represents a comprehensive demonstration of my readiness to support judicial work in Spain Barcelona, emphasizing my commitment to the principles of Spanish jurisprudence under the guidance of a Ju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Spain Barcelona</dc:title>
  <dc:creator/>
  <dc:language>en</dc:language>
  <cp:keywords/>
  <dcterms:created xsi:type="dcterms:W3CDTF">2026-07-20T19:43:59Z</dcterms:created>
  <dcterms:modified xsi:type="dcterms:W3CDTF">2026-07-20T19:43:59Z</dcterms:modified>
</cp:coreProperties>
</file>

<file path=docProps/custom.xml><?xml version="1.0" encoding="utf-8"?>
<Properties xmlns="http://schemas.openxmlformats.org/officeDocument/2006/custom-properties" xmlns:vt="http://schemas.openxmlformats.org/officeDocument/2006/docPropsVTypes"/>
</file>